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967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0248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fb58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31860fd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6ccaac2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12c84ca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